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ynthia mALL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ynth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L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745 Glen Way, Noblesville, IN, USA Westfield, IN, USA 46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ALLON78@GMA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752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 mALL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 MALL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